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24D20A50" w:rsidR="00876D54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Steering Committee</w:t>
      </w:r>
      <w:r w:rsidR="0054517B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0440724B" w:rsidR="00876D54" w:rsidRPr="009F6C80" w:rsidRDefault="00E15B9B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 A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>
        <w:rPr>
          <w:rFonts w:ascii="Times New Roman" w:hAnsi="Times New Roman" w:cs="Times New Roman"/>
          <w:sz w:val="32"/>
          <w:szCs w:val="32"/>
        </w:rPr>
        <w:t>11</w:t>
      </w:r>
      <w:r w:rsidR="0054517B">
        <w:rPr>
          <w:rFonts w:ascii="Times New Roman" w:hAnsi="Times New Roman" w:cs="Times New Roman"/>
          <w:sz w:val="32"/>
          <w:szCs w:val="32"/>
        </w:rPr>
        <w:t xml:space="preserve"> </w:t>
      </w:r>
      <w:r w:rsidR="00507765">
        <w:rPr>
          <w:rFonts w:ascii="Times New Roman" w:hAnsi="Times New Roman" w:cs="Times New Roman"/>
          <w:sz w:val="32"/>
          <w:szCs w:val="32"/>
        </w:rPr>
        <w:t>A</w:t>
      </w:r>
      <w:r w:rsidR="00D953DF" w:rsidRPr="009F6C80">
        <w:rPr>
          <w:rFonts w:ascii="Times New Roman" w:hAnsi="Times New Roman" w:cs="Times New Roman"/>
          <w:sz w:val="32"/>
          <w:szCs w:val="32"/>
        </w:rPr>
        <w:t>M</w:t>
      </w:r>
    </w:p>
    <w:p w14:paraId="6F02C4A4" w14:textId="2966E8FE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E15B9B">
        <w:rPr>
          <w:rFonts w:ascii="Times New Roman" w:eastAsia="Times New Roman" w:hAnsi="Times New Roman" w:cs="Times New Roman"/>
          <w:sz w:val="32"/>
          <w:szCs w:val="32"/>
        </w:rPr>
        <w:t>May 30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DA8727A" w:rsidR="00F84683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Lockhart State Park Recreation Hall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7264290A" w:rsidR="009204D7" w:rsidRPr="009F6C80" w:rsidRDefault="00062612" w:rsidP="00DE1616">
      <w:pPr>
        <w:spacing w:line="257" w:lineRule="auto"/>
        <w:jc w:val="center"/>
        <w:rPr>
          <w:sz w:val="20"/>
          <w:szCs w:val="20"/>
        </w:rPr>
      </w:pPr>
      <w:r w:rsidRPr="009F6C80">
        <w:rPr>
          <w:rFonts w:ascii="Times New Roman" w:hAnsi="Times New Roman" w:cs="Times New Roman"/>
        </w:rPr>
        <w:t>2012 State Park Rd, Lockhart, TX 78644</w:t>
      </w:r>
    </w:p>
    <w:p w14:paraId="4F973636" w14:textId="597F21D0" w:rsidR="00CE4C0D" w:rsidRPr="00D953DF" w:rsidRDefault="20C187DE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4BDBF1A0" w14:textId="4B6F5FD3" w:rsidR="00CE4C0D" w:rsidRDefault="00045B52" w:rsidP="0045120C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0A146A"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 w:rsidR="000A14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15B9B">
        <w:rPr>
          <w:rFonts w:ascii="Times New Roman" w:eastAsia="Times New Roman" w:hAnsi="Times New Roman" w:cs="Times New Roman"/>
          <w:sz w:val="28"/>
          <w:szCs w:val="28"/>
        </w:rPr>
        <w:t>and refreshments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</w:p>
    <w:p w14:paraId="7CDAC65D" w14:textId="38916E48" w:rsidR="00814E41" w:rsidRDefault="00814E41" w:rsidP="00814E41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Steering Committee Membership: voting action needed </w:t>
      </w:r>
    </w:p>
    <w:p w14:paraId="1D9F5C53" w14:textId="5748BDC3" w:rsidR="00743FED" w:rsidRPr="00814E41" w:rsidRDefault="00743FED" w:rsidP="002F38AD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814E41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0A146A" w:rsidRPr="00814E41">
        <w:rPr>
          <w:rFonts w:ascii="Times New Roman" w:eastAsia="Times New Roman" w:hAnsi="Times New Roman" w:cs="Times New Roman"/>
          <w:sz w:val="28"/>
          <w:szCs w:val="28"/>
        </w:rPr>
        <w:t xml:space="preserve">Work Group Meeting </w:t>
      </w:r>
      <w:r w:rsidR="00E15B9B" w:rsidRPr="00814E41">
        <w:rPr>
          <w:rFonts w:ascii="Times New Roman" w:eastAsia="Times New Roman" w:hAnsi="Times New Roman" w:cs="Times New Roman"/>
          <w:sz w:val="28"/>
          <w:szCs w:val="28"/>
        </w:rPr>
        <w:t>update</w:t>
      </w:r>
      <w:r w:rsidR="000A146A" w:rsidRPr="00814E41">
        <w:rPr>
          <w:rFonts w:ascii="Times New Roman" w:eastAsia="Times New Roman" w:hAnsi="Times New Roman" w:cs="Times New Roman"/>
          <w:sz w:val="28"/>
          <w:szCs w:val="28"/>
        </w:rPr>
        <w:t>s</w:t>
      </w:r>
    </w:p>
    <w:p w14:paraId="2DF62F85" w14:textId="6070D719" w:rsidR="00AE160B" w:rsidRPr="00814E41" w:rsidRDefault="00AE160B" w:rsidP="00814E41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 w:rsidR="00814E41" w:rsidRPr="00814E41">
        <w:rPr>
          <w:rFonts w:ascii="Times New Roman" w:eastAsia="Times New Roman" w:hAnsi="Times New Roman" w:cs="Times New Roman"/>
          <w:sz w:val="28"/>
          <w:szCs w:val="28"/>
        </w:rPr>
        <w:t xml:space="preserve">Discussion: Introducing One Water to Plum Creek </w:t>
      </w:r>
    </w:p>
    <w:p w14:paraId="1913CA82" w14:textId="0024D871" w:rsidR="00985FFD" w:rsidRPr="00814E41" w:rsidRDefault="00695F00" w:rsidP="009425FC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814E4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814E41">
        <w:rPr>
          <w:rFonts w:ascii="Times New Roman" w:eastAsia="Times New Roman" w:hAnsi="Times New Roman" w:cs="Times New Roman"/>
          <w:sz w:val="28"/>
          <w:szCs w:val="28"/>
        </w:rPr>
        <w:tab/>
        <w:t>Feral Hog Trap Loan Program</w:t>
      </w:r>
      <w:r w:rsidR="00814E41" w:rsidRPr="00814E41">
        <w:rPr>
          <w:rFonts w:ascii="Times New Roman" w:eastAsia="Times New Roman" w:hAnsi="Times New Roman" w:cs="Times New Roman"/>
          <w:sz w:val="28"/>
          <w:szCs w:val="28"/>
        </w:rPr>
        <w:t xml:space="preserve"> Proposal</w:t>
      </w:r>
      <w:r w:rsidR="00985FFD" w:rsidRPr="00814E41">
        <w:rPr>
          <w:rFonts w:ascii="Times New Roman" w:eastAsia="Times New Roman" w:hAnsi="Times New Roman" w:cs="Times New Roman"/>
          <w:sz w:val="28"/>
          <w:szCs w:val="28"/>
        </w:rPr>
        <w:tab/>
      </w:r>
      <w:r w:rsidR="00AC2BEA" w:rsidRPr="00814E4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343A7B9" w14:textId="37D24A84" w:rsidR="003E3AA3" w:rsidRPr="00477E13" w:rsidRDefault="003E3AA3" w:rsidP="003E3AA3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Discuss next Public Stakeholder meeting </w:t>
      </w:r>
    </w:p>
    <w:p w14:paraId="5CD67BB9" w14:textId="6A830CE7" w:rsidR="005C237C" w:rsidRDefault="00045B52" w:rsidP="000A146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11</w:t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00</w:t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Meeting adjourned </w:t>
      </w: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1EC09498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045B52">
        <w:rPr>
          <w:rFonts w:ascii="Times New Roman" w:eastAsia="Times New Roman" w:hAnsi="Times New Roman" w:cs="Times New Roman"/>
          <w:sz w:val="28"/>
          <w:szCs w:val="28"/>
        </w:rPr>
        <w:t>July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4517B">
        <w:rPr>
          <w:rFonts w:ascii="Times New Roman" w:eastAsia="Times New Roman" w:hAnsi="Times New Roman" w:cs="Times New Roman"/>
          <w:sz w:val="28"/>
          <w:szCs w:val="28"/>
        </w:rPr>
        <w:t>202</w:t>
      </w:r>
      <w:r w:rsidR="00045B52">
        <w:rPr>
          <w:rFonts w:ascii="Times New Roman" w:eastAsia="Times New Roman" w:hAnsi="Times New Roman" w:cs="Times New Roman"/>
          <w:sz w:val="28"/>
          <w:szCs w:val="28"/>
        </w:rPr>
        <w:t>4</w:t>
      </w:r>
    </w:p>
    <w:p w14:paraId="0D854B89" w14:textId="7870F498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</w:t>
      </w:r>
      <w:r w:rsidR="00814E41">
        <w:rPr>
          <w:rFonts w:ascii="Times New Roman" w:eastAsia="Times New Roman" w:hAnsi="Times New Roman" w:cs="Times New Roman"/>
          <w:sz w:val="28"/>
          <w:szCs w:val="28"/>
        </w:rPr>
        <w:t xml:space="preserve">Kyle -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8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9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2"/>
  </w:num>
  <w:num w:numId="2" w16cid:durableId="647243955">
    <w:abstractNumId w:val="5"/>
  </w:num>
  <w:num w:numId="3" w16cid:durableId="1267273840">
    <w:abstractNumId w:val="0"/>
  </w:num>
  <w:num w:numId="4" w16cid:durableId="2048945175">
    <w:abstractNumId w:val="6"/>
  </w:num>
  <w:num w:numId="5" w16cid:durableId="1127821903">
    <w:abstractNumId w:val="1"/>
  </w:num>
  <w:num w:numId="6" w16cid:durableId="969702002">
    <w:abstractNumId w:val="4"/>
  </w:num>
  <w:num w:numId="7" w16cid:durableId="1369186752">
    <w:abstractNumId w:val="7"/>
  </w:num>
  <w:num w:numId="8" w16cid:durableId="19002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45B52"/>
    <w:rsid w:val="00052506"/>
    <w:rsid w:val="00060F3D"/>
    <w:rsid w:val="00062612"/>
    <w:rsid w:val="00090DD1"/>
    <w:rsid w:val="00091EAD"/>
    <w:rsid w:val="000A146A"/>
    <w:rsid w:val="000D18CE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3E3AA3"/>
    <w:rsid w:val="0045120C"/>
    <w:rsid w:val="00477E13"/>
    <w:rsid w:val="004C286B"/>
    <w:rsid w:val="00507765"/>
    <w:rsid w:val="0054517B"/>
    <w:rsid w:val="00557532"/>
    <w:rsid w:val="005B6ECF"/>
    <w:rsid w:val="005C237C"/>
    <w:rsid w:val="005C6AF7"/>
    <w:rsid w:val="006049E2"/>
    <w:rsid w:val="00625784"/>
    <w:rsid w:val="006514D4"/>
    <w:rsid w:val="00695F00"/>
    <w:rsid w:val="006A360F"/>
    <w:rsid w:val="006D1C63"/>
    <w:rsid w:val="00743FED"/>
    <w:rsid w:val="007727C6"/>
    <w:rsid w:val="007A7DE2"/>
    <w:rsid w:val="007B2F45"/>
    <w:rsid w:val="007F0C25"/>
    <w:rsid w:val="007F23C0"/>
    <w:rsid w:val="00814E41"/>
    <w:rsid w:val="00876D54"/>
    <w:rsid w:val="0088199C"/>
    <w:rsid w:val="008E4164"/>
    <w:rsid w:val="009204D7"/>
    <w:rsid w:val="0094050C"/>
    <w:rsid w:val="00974423"/>
    <w:rsid w:val="00985FFD"/>
    <w:rsid w:val="009A2D7B"/>
    <w:rsid w:val="009B22EB"/>
    <w:rsid w:val="009C3654"/>
    <w:rsid w:val="009F04FA"/>
    <w:rsid w:val="009F6C80"/>
    <w:rsid w:val="00A142D3"/>
    <w:rsid w:val="00A32B5D"/>
    <w:rsid w:val="00A714A6"/>
    <w:rsid w:val="00AC2BEA"/>
    <w:rsid w:val="00AD568D"/>
    <w:rsid w:val="00AE160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C0C4F"/>
    <w:rsid w:val="00CC3D44"/>
    <w:rsid w:val="00CE4C0D"/>
    <w:rsid w:val="00CF0E05"/>
    <w:rsid w:val="00D0380E"/>
    <w:rsid w:val="00D2164A"/>
    <w:rsid w:val="00D57A28"/>
    <w:rsid w:val="00D953DF"/>
    <w:rsid w:val="00DB0EAD"/>
    <w:rsid w:val="00DC7201"/>
    <w:rsid w:val="00DE1616"/>
    <w:rsid w:val="00E15B9B"/>
    <w:rsid w:val="00E34DBA"/>
    <w:rsid w:val="00E770EE"/>
    <w:rsid w:val="00EB6BA9"/>
    <w:rsid w:val="00ED530D"/>
    <w:rsid w:val="00ED5B88"/>
    <w:rsid w:val="00ED5F48"/>
    <w:rsid w:val="00EE5816"/>
    <w:rsid w:val="00EF4FD1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docId w15:val="{4D879627-C522-4EF1-8B65-DE035B7D0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sswcb.texas.gov/tsswcb-home-pa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p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FDFAF-B0C4-46E4-A367-2129D14A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5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3</cp:revision>
  <cp:lastPrinted>2021-06-16T16:26:00Z</cp:lastPrinted>
  <dcterms:created xsi:type="dcterms:W3CDTF">2023-07-06T14:51:00Z</dcterms:created>
  <dcterms:modified xsi:type="dcterms:W3CDTF">2024-05-21T13:48:00Z</dcterms:modified>
</cp:coreProperties>
</file>